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2D01" w:rsidRDefault="00BB3D20" w:rsidP="0003564A">
      <w:pPr>
        <w:tabs>
          <w:tab w:val="left" w:pos="1674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-457200</wp:posOffset>
                </wp:positionV>
                <wp:extent cx="7120890" cy="10915650"/>
                <wp:effectExtent l="0" t="0" r="3810" b="0"/>
                <wp:wrapNone/>
                <wp:docPr id="1" name="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20890" cy="10915650"/>
                          <a:chOff x="718" y="0"/>
                          <a:chExt cx="11214" cy="17190"/>
                        </a:xfrm>
                      </wpg:grpSpPr>
                      <wps:wsp>
                        <wps:cNvPr id="2" name="Rectangle 6"/>
                        <wps:cNvSpPr>
                          <a:spLocks/>
                        </wps:cNvSpPr>
                        <wps:spPr bwMode="auto">
                          <a:xfrm>
                            <a:off x="7740" y="0"/>
                            <a:ext cx="4192" cy="17190"/>
                          </a:xfrm>
                          <a:prstGeom prst="rect">
                            <a:avLst/>
                          </a:prstGeom>
                          <a:solidFill>
                            <a:srgbClr val="D6EC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3" name=" 130"/>
                        <wpg:cNvGrpSpPr>
                          <a:grpSpLocks/>
                        </wpg:cNvGrpSpPr>
                        <wpg:grpSpPr bwMode="auto">
                          <a:xfrm>
                            <a:off x="718" y="429"/>
                            <a:ext cx="10970" cy="15276"/>
                            <a:chOff x="718" y="429"/>
                            <a:chExt cx="10970" cy="15276"/>
                          </a:xfrm>
                        </wpg:grpSpPr>
                        <wps:wsp>
                          <wps:cNvPr id="4" name="Text Box 11"/>
                          <wps:cNvSpPr txBox="1">
                            <a:spLocks/>
                          </wps:cNvSpPr>
                          <wps:spPr bwMode="auto">
                            <a:xfrm>
                              <a:off x="851" y="1198"/>
                              <a:ext cx="6735" cy="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D2BBA" w:rsidRPr="0009616C" w:rsidRDefault="0009616C" w:rsidP="0009616C">
                                <w:pPr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616C">
                                  <w:rPr>
                                    <w:sz w:val="28"/>
                                    <w:szCs w:val="28"/>
                                  </w:rPr>
                                  <w:sym w:font="Webdings" w:char="F0C8"/>
                                </w:r>
                                <w:r w:rsidRPr="0009616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+91-9773984309 </w:t>
                                </w:r>
                                <w:r w:rsidR="000B1249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/ +91 797787834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" name=" 129"/>
                          <wpg:cNvGrpSpPr>
                            <a:grpSpLocks/>
                          </wpg:cNvGrpSpPr>
                          <wpg:grpSpPr bwMode="auto">
                            <a:xfrm>
                              <a:off x="718" y="429"/>
                              <a:ext cx="10970" cy="15276"/>
                              <a:chOff x="718" y="429"/>
                              <a:chExt cx="10970" cy="15276"/>
                            </a:xfrm>
                          </wpg:grpSpPr>
                          <wps:wsp>
                            <wps:cNvPr id="6" name="Text Box 7"/>
                            <wps:cNvSpPr txBox="1">
                              <a:spLocks/>
                            </wps:cNvSpPr>
                            <wps:spPr bwMode="auto">
                              <a:xfrm>
                                <a:off x="975" y="429"/>
                                <a:ext cx="6765" cy="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D47AD" w:rsidRPr="00340B00" w:rsidRDefault="0009616C" w:rsidP="00DD47AD">
                                  <w:pPr>
                                    <w:spacing w:after="0"/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</w:pPr>
                                  <w:proofErr w:type="spellStart"/>
                                  <w:r w:rsidRPr="00340B00"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  <w:t>Altaf</w:t>
                                  </w:r>
                                  <w:proofErr w:type="spellEnd"/>
                                  <w:r w:rsidRPr="00340B00"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  <w:t xml:space="preserve"> Hussain Ansar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" name=" 128"/>
                            <wpg:cNvGrpSpPr>
                              <a:grpSpLocks/>
                            </wpg:cNvGrpSpPr>
                            <wpg:grpSpPr bwMode="auto">
                              <a:xfrm>
                                <a:off x="718" y="2036"/>
                                <a:ext cx="10970" cy="13669"/>
                                <a:chOff x="718" y="2036"/>
                                <a:chExt cx="10970" cy="13669"/>
                              </a:xfrm>
                            </wpg:grpSpPr>
                            <wps:wsp>
                              <wps:cNvPr id="8" name="Text Box 18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7890" y="8625"/>
                                  <a:ext cx="3798" cy="29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635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DD2BBA" w:rsidRPr="000B1249" w:rsidRDefault="0009616C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</w:pPr>
                                    <w:r w:rsidRPr="000B1249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P R O F I</w:t>
                                    </w:r>
                                    <w:r w:rsidR="007524DE" w:rsidRPr="000B1249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Pr="000B1249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C I E N C Y</w:t>
                                    </w:r>
                                  </w:p>
                                  <w:p w:rsidR="00DD2BBA" w:rsidRPr="000B1249" w:rsidRDefault="00DD2BBA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</w:p>
                                  <w:p w:rsidR="00FB06C5" w:rsidRPr="000B1249" w:rsidRDefault="00E1446B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 w:rsidRPr="00C026F2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</w:rPr>
                                      <w:t>.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NET Framework 4.6.2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|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4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.5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| 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4.0</w:t>
                                    </w:r>
                                  </w:p>
                                  <w:p w:rsidR="00FB06C5" w:rsidRPr="000B1249" w:rsidRDefault="00C026F2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Visual Studio 2017 | 13 | 10 |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08</w:t>
                                    </w:r>
                                  </w:p>
                                  <w:p w:rsidR="00FB06C5" w:rsidRDefault="00C026F2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SQL Server 2016 | 12 | 08 |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05</w:t>
                                    </w:r>
                                  </w:p>
                                  <w:p w:rsidR="0009616C" w:rsidRPr="000B1249" w:rsidRDefault="00C026F2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Adobe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Photo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s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hop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CC | CS</w:t>
                                    </w:r>
                                  </w:p>
                                  <w:p w:rsidR="0009616C" w:rsidRPr="000B1249" w:rsidRDefault="0009616C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CorelDraw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X8 | X7</w:t>
                                    </w:r>
                                  </w:p>
                                  <w:p w:rsidR="008C38AC" w:rsidRPr="000B1249" w:rsidRDefault="008C38AC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MS Office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2016 | 13 | 1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" name=" 12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18" y="2036"/>
                                  <a:ext cx="10771" cy="13669"/>
                                  <a:chOff x="718" y="2036"/>
                                  <a:chExt cx="10771" cy="13669"/>
                                </a:xfrm>
                              </wpg:grpSpPr>
                              <wps:wsp>
                                <wps:cNvPr id="10" name="Text Box 19"/>
                                <wps:cNvSpPr txBox="1">
                                  <a:spLocks/>
                                </wps:cNvSpPr>
                                <wps:spPr bwMode="auto">
                                  <a:xfrm>
                                    <a:off x="7890" y="12105"/>
                                    <a:ext cx="3599" cy="3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6350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DD2BBA" w:rsidRPr="000B1249" w:rsidRDefault="00DD2BBA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>C O N T A C T   M E</w:t>
                                      </w:r>
                                    </w:p>
                                    <w:p w:rsidR="00DD2BBA" w:rsidRPr="000B1249" w:rsidRDefault="00DD2BBA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685C06" w:rsidRPr="000B1249" w:rsidRDefault="00685C06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+91 97739 84309</w:t>
                                      </w:r>
                                    </w:p>
                                    <w:p w:rsidR="00685C06" w:rsidRPr="000B1249" w:rsidRDefault="00685C06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+91 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79778 78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3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4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9</w:t>
                                      </w:r>
                                    </w:p>
                                    <w:p w:rsidR="00DD2BBA" w:rsidRPr="000B1249" w:rsidRDefault="0009616C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aali5010</w:t>
                                      </w:r>
                                      <w:r w:rsidR="00FB06C5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@gmail.com</w:t>
                                      </w:r>
                                    </w:p>
                                    <w:p w:rsidR="00FB06C5" w:rsidRPr="000B1249" w:rsidRDefault="0009616C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aali5010@outlook</w:t>
                                      </w:r>
                                      <w:r w:rsidR="00FB06C5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.com</w:t>
                                      </w:r>
                                    </w:p>
                                    <w:p w:rsidR="00FB06C5" w:rsidRPr="000B1249" w:rsidRDefault="0009616C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LinkedIn</w:t>
                                      </w:r>
                                      <w:r w:rsidR="00FB06C5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: @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altaf-ansari</w:t>
                                      </w:r>
                                      <w:proofErr w:type="spellEnd"/>
                                    </w:p>
                                    <w:p w:rsidR="00FB06C5" w:rsidRPr="000B1249" w:rsidRDefault="00FB06C5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09616C" w:rsidRPr="000B1249" w:rsidRDefault="00FB06C5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685C06">
                                        <w:rPr>
                                          <w:rFonts w:ascii="Roboto" w:hAnsi="Roboto"/>
                                          <w:color w:val="44546A" w:themeColor="text2"/>
                                          <w:u w:val="single"/>
                                        </w:rPr>
                                        <w:t>Address</w:t>
                                      </w:r>
                                      <w:r w:rsidR="0009616C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: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r w:rsidR="0009616C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510/B1 </w:t>
                                      </w:r>
                                    </w:p>
                                    <w:p w:rsidR="0009616C" w:rsidRPr="000B1249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Monarch Qureshi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Bldg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, </w:t>
                                      </w:r>
                                    </w:p>
                                    <w:p w:rsidR="0009616C" w:rsidRPr="000B1249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Behram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Baugh,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Jogeshwari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(W),</w:t>
                                      </w:r>
                                    </w:p>
                                    <w:p w:rsidR="00FB06C5" w:rsidRPr="000B1249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Mumbai 400 102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11" name=" 12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718" y="2036"/>
                                    <a:ext cx="10622" cy="13263"/>
                                    <a:chOff x="718" y="2036"/>
                                    <a:chExt cx="10622" cy="13263"/>
                                  </a:xfrm>
                                </wpg:grpSpPr>
                                <wpg:grpSp>
                                  <wpg:cNvPr id="12" name=" 12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719" y="2036"/>
                                      <a:ext cx="10621" cy="9668"/>
                                      <a:chOff x="719" y="2036"/>
                                      <a:chExt cx="10621" cy="9668"/>
                                    </a:xfrm>
                                  </wpg:grpSpPr>
                                  <wpg:grpSp>
                                    <wpg:cNvPr id="13" name=" 124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19" y="2036"/>
                                        <a:ext cx="10621" cy="5995"/>
                                        <a:chOff x="719" y="2036"/>
                                        <a:chExt cx="10621" cy="5995"/>
                                      </a:xfrm>
                                    </wpg:grpSpPr>
                                    <wps:wsp>
                                      <wps:cNvPr id="14" name="Text Box 8"/>
                                      <wps:cNvSpPr txBox="1">
                                        <a:spLocks/>
                                      </wps:cNvSpPr>
                                      <wps:spPr bwMode="auto">
                                        <a:xfrm>
                                          <a:off x="7890" y="2057"/>
                                          <a:ext cx="3450" cy="597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DD47AD" w:rsidRPr="000B1249" w:rsidRDefault="009C2602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  <w:t xml:space="preserve">S U M </w:t>
                                            </w: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  <w:t>M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  <w:t xml:space="preserve"> A R Y</w:t>
                                            </w:r>
                                          </w:p>
                                          <w:p w:rsidR="00DD47AD" w:rsidRPr="000B1249" w:rsidRDefault="00DD47AD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</w:p>
                                          <w:p w:rsidR="0009616C" w:rsidRPr="000B1249" w:rsidRDefault="0009616C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Total </w:t>
                                            </w:r>
                                            <w:r w:rsidR="00E461B7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>8 y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 xml:space="preserve">ears 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of competitive experience of working on complete Windows and Web Development, and Designing life cycle involving planning, development, documentation, testing and maintenance in the 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 xml:space="preserve">IT industry 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covering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Microsoft Technology, namely, ASP.NET C#, </w:t>
                                            </w:r>
                                            <w:r w:rsidR="008C38AC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MS SQL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,</w:t>
                                            </w:r>
                                            <w:r w:rsidR="00FB2C0B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XML,</w:t>
                                            </w:r>
                                            <w:r w:rsidR="00092F85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WPF,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MVC, LINQ, </w:t>
                                            </w:r>
                                            <w:proofErr w:type="spellStart"/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SignalR</w:t>
                                            </w:r>
                                            <w:proofErr w:type="spellEnd"/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, HTML, jQuery, JavaScript, CSS, and working knowledge of PHP with MySQL and WordPress </w:t>
                                            </w:r>
                                          </w:p>
                                          <w:p w:rsidR="0009616C" w:rsidRPr="000B1249" w:rsidRDefault="0009616C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</w:p>
                                          <w:p w:rsidR="00DD47AD" w:rsidRPr="000B1249" w:rsidRDefault="00685C06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  <w:r w:rsidRPr="00685C06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>4+</w:t>
                                            </w:r>
                                            <w:r w:rsidR="000B1249" w:rsidRPr="00685C06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 xml:space="preserve"> years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of 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experience in managing and guiding team members through</w:t>
                                            </w:r>
                                            <w:r w:rsidR="00E461B7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out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</w:t>
                                            </w:r>
                                            <w:r w:rsidR="00E461B7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various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project pipelines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15" name=" 121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719" y="2036"/>
                                          <a:ext cx="6805" cy="4099"/>
                                          <a:chOff x="719" y="2036"/>
                                          <a:chExt cx="6805" cy="4099"/>
                                        </a:xfrm>
                                      </wpg:grpSpPr>
                                      <wps:wsp>
                                        <wps:cNvPr id="16" name=" 92"/>
                                        <wps:cNvSpPr txBox="1"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60" y="2036"/>
                                            <a:ext cx="6564" cy="40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  <a:ext uri="{91240B29-F687-4F45-9708-019B960494DF}">
                                              <a14:hiddenLine xmlns:a14="http://schemas.microsoft.com/office/drawing/2010/main" w="635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txbx>
                                          <w:txbxContent>
                                            <w:p w:rsidR="008C38AC" w:rsidRP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</w:pPr>
                                              <w:bookmarkStart w:id="0" w:name="_GoBack"/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>A</w:t>
                                              </w:r>
                                              <w:r w:rsidR="008C38AC" w:rsidRPr="00B85680"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 xml:space="preserve">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 xml:space="preserve">C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>C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 xml:space="preserve"> O M P L I S H M E N T S</w:t>
                                              </w:r>
                                            </w:p>
                                            <w:p w:rsidR="008C38AC" w:rsidRPr="00340B00" w:rsidRDefault="008C38AC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>Desi</w:t>
                                              </w:r>
                                              <w:r w:rsidR="00340B00"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gned and developed </w:t>
                                              </w:r>
                                              <w:r w:rsidR="00340B00"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50+ web applications</w:t>
                                              </w:r>
                                              <w:r w:rsid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and </w:t>
                                              </w:r>
                                              <w:r w:rsidR="00340B00"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websites, 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and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20+ </w:t>
                                              </w:r>
                                              <w:r w:rsidR="00340B00"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desktop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 applications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</w:t>
                                              </w:r>
                                            </w:p>
                                            <w:p w:rsidR="008C38AC" w:rsidRP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Managed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4-5 projects simultaneously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along with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handling 12-15 members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in respective teams</w:t>
                                              </w:r>
                                            </w:p>
                                            <w:p w:rsidR="008C38AC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Coordinated with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external as well as the internal stakeholder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of all the projects taken up in the 3 firms</w:t>
                                              </w:r>
                                            </w:p>
                                            <w:p w:rsid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Trained </w:t>
                                              </w:r>
                                              <w:r w:rsid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25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+ new </w:t>
                                              </w:r>
                                              <w:proofErr w:type="spellStart"/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joinees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in the technical aspects, and worked towards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their upskilling</w:t>
                                              </w:r>
                                            </w:p>
                                            <w:p w:rsidR="00340B00" w:rsidRP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Worked as an active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member of the interviewing panel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at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>Prothious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Engineering Services Pvt. Ltd.; and thus contributed towards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growing the IT department from 2 member to 35+ member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today </w:t>
                                              </w:r>
                                              <w:bookmarkEnd w:id="0"/>
                                            </w:p>
                                          </w:txbxContent>
                                        </wps:txbx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17" name=" 120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719" y="2243"/>
                                            <a:ext cx="324" cy="3655"/>
                                            <a:chOff x="719" y="2243"/>
                                            <a:chExt cx="324" cy="3655"/>
                                          </a:xfrm>
                                        </wpg:grpSpPr>
                                        <wpg:grpSp>
                                          <wpg:cNvPr id="18" name="Group 4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777" y="2243"/>
                                              <a:ext cx="266" cy="3655"/>
                                              <a:chOff x="0" y="0"/>
                                              <a:chExt cx="1778" cy="14082"/>
                                            </a:xfrm>
                                          </wpg:grpSpPr>
                                          <wps:wsp>
                                            <wps:cNvPr id="19" name="Straight Connector 47"/>
                                            <wps:cNvCnPr>
                                              <a:cxnSpLocks/>
                                            </wps:cNvCnPr>
                                            <wps:spPr bwMode="auto">
                                              <a:xfrm>
                                                <a:off x="35" y="0"/>
                                                <a:ext cx="11" cy="14082"/>
                                              </a:xfrm>
                                              <a:prstGeom prst="line">
                                                <a:avLst/>
                                              </a:prstGeom>
                                              <a:noFill/>
                                              <a:ln w="19050">
                                                <a:solidFill>
                                                  <a:schemeClr val="tx2">
                                                    <a:lumMod val="75000"/>
                                                    <a:lumOff val="0"/>
                                                  </a:schemeClr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noFill/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/>
                                          </wps:wsp>
                                          <wps:wsp>
                                            <wps:cNvPr id="20" name="Straight Connector 48"/>
                                            <wps:cNvCnPr>
                                              <a:cxnSpLocks/>
                                            </wps:cNvCnPr>
                                            <wps:spPr bwMode="auto">
                                              <a:xfrm>
                                                <a:off x="0" y="73"/>
                                                <a:ext cx="1778" cy="0"/>
                                              </a:xfrm>
                                              <a:prstGeom prst="line">
                                                <a:avLst/>
                                              </a:prstGeom>
                                              <a:noFill/>
                                              <a:ln w="19050">
                                                <a:solidFill>
                                                  <a:schemeClr val="tx2">
                                                    <a:lumMod val="75000"/>
                                                    <a:lumOff val="0"/>
                                                  </a:schemeClr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noFill/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/>
                                          </wps:wsp>
                                        </wpg:grpSp>
                                        <wps:wsp>
                                          <wps:cNvPr id="21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19" y="2635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2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19" y="3287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3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19" y="3946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4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21" y="4591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5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21" y="5248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  <wpg:grpSp>
                                    <wpg:cNvPr id="26" name=" 122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21" y="6255"/>
                                        <a:ext cx="6989" cy="5449"/>
                                        <a:chOff x="721" y="6255"/>
                                        <a:chExt cx="6989" cy="5449"/>
                                      </a:xfrm>
                                    </wpg:grpSpPr>
                                    <wps:wsp>
                                      <wps:cNvPr id="27" name="Text Box 1"/>
                                      <wps:cNvSpPr txBox="1">
                                        <a:spLocks/>
                                      </wps:cNvSpPr>
                                      <wps:spPr bwMode="auto">
                                        <a:xfrm>
                                          <a:off x="975" y="6255"/>
                                          <a:ext cx="6735" cy="544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DD47AD" w:rsidRPr="00340B00" w:rsidRDefault="008B743B" w:rsidP="008B743B">
                                            <w:pPr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X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P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R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I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N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C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</w:p>
                                          <w:p w:rsidR="00DD47AD" w:rsidRPr="0009616C" w:rsidRDefault="0009616C" w:rsidP="008B743B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Deputy Manager Development</w:t>
                                            </w:r>
                                          </w:p>
                                          <w:p w:rsidR="008B743B" w:rsidRPr="00C3274C" w:rsidRDefault="0009616C" w:rsidP="008B743B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Prothious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Engineering Services (Apr </w:t>
                                            </w:r>
                                            <w:r w:rsidR="00DD47AD"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20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18 – Present)</w:t>
                                            </w:r>
                                          </w:p>
                                          <w:p w:rsidR="00340B00" w:rsidRDefault="00340B00" w:rsidP="000B1249">
                                            <w:pP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Planning and scheduling the projects </w:t>
                                            </w:r>
                                            <w:r w:rsidR="00C026F2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effectively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by identifying their respective requirements, </w:t>
                                            </w:r>
                                            <w:r w:rsidR="00685C06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and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ensuring completion in a timely manner</w:t>
                                            </w:r>
                                          </w:p>
                                          <w:p w:rsidR="00524020" w:rsidRPr="0009616C" w:rsidRDefault="000B1249" w:rsidP="00524020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 xml:space="preserve">Team Leader - </w:t>
                                            </w:r>
                                            <w:r w:rsidR="0009616C"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Software Develop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ment</w:t>
                                            </w:r>
                                          </w:p>
                                          <w:p w:rsidR="00524020" w:rsidRPr="00C3274C" w:rsidRDefault="0009616C" w:rsidP="00524020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P</w:t>
                                            </w:r>
                                            <w:r w:rsidR="000B1249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rothious</w:t>
                                            </w:r>
                                            <w:proofErr w:type="spellEnd"/>
                                            <w:r w:rsidR="000B1249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Engineering Services (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Dec</w:t>
                                            </w:r>
                                            <w:r w:rsidR="00524020"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20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14 – </w:t>
                                            </w:r>
                                            <w:r w:rsidR="000B1249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Mar 2018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)</w:t>
                                            </w:r>
                                          </w:p>
                                          <w:p w:rsidR="00524020" w:rsidRDefault="00340B00" w:rsidP="00524020">
                                            <w:pP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Devising, developing, and implementing</w:t>
                                            </w:r>
                                            <w:r w:rsidR="000B1249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numerous applications</w:t>
                                            </w:r>
                                            <w:r w:rsidR="00685C06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to </w:t>
                                            </w:r>
                                            <w:r w:rsidR="00685C06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efficiently regulate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the processes of the team and the organization</w:t>
                                            </w:r>
                                          </w:p>
                                          <w:p w:rsidR="0009616C" w:rsidRPr="0009616C" w:rsidRDefault="0009616C" w:rsidP="0009616C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Sr. Web Developer</w:t>
                                            </w:r>
                                          </w:p>
                                          <w:p w:rsidR="0009616C" w:rsidRPr="00C3274C" w:rsidRDefault="0009616C" w:rsidP="0009616C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Pr</w:t>
                                            </w:r>
                                            <w:r w:rsidR="000B1249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akash Entertainment Pvt. Ltd. (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May</w:t>
                                            </w:r>
                                            <w:r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20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14 – Dec 2014)</w:t>
                                            </w:r>
                                          </w:p>
                                          <w:p w:rsidR="0009616C" w:rsidRDefault="008C38AC" w:rsidP="0009616C">
                                            <w:pP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Development</w:t>
                                            </w:r>
                                            <w:r w:rsidR="000B1249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and designing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of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a number of news portal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s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 w:rsidR="00340B00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and online streaming applications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</w:p>
                                          <w:p w:rsidR="00524020" w:rsidRPr="0009616C" w:rsidRDefault="0009616C" w:rsidP="00524020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Web Developer</w:t>
                                            </w:r>
                                          </w:p>
                                          <w:p w:rsidR="00524020" w:rsidRPr="00C3274C" w:rsidRDefault="0009616C" w:rsidP="00524020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Zyan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Technologies Pvt. Ltd. (Jan 2011</w:t>
                                            </w:r>
                                            <w:r w:rsidR="00524020"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–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May 2014)</w:t>
                                            </w:r>
                                          </w:p>
                                          <w:p w:rsidR="00DC70E0" w:rsidRPr="00524020" w:rsidRDefault="008C38AC" w:rsidP="00DC70E0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Analyzing user requirements, web designing and development coding, and GUI of the project, reports along with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graphic designing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28" name=" 11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721" y="6465"/>
                                          <a:ext cx="337" cy="4963"/>
                                          <a:chOff x="721" y="6465"/>
                                          <a:chExt cx="337" cy="4963"/>
                                        </a:xfrm>
                                      </wpg:grpSpPr>
                                      <wpg:grpSp>
                                        <wpg:cNvPr id="29" name="Group 43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785" y="6465"/>
                                            <a:ext cx="273" cy="4963"/>
                                            <a:chOff x="0" y="0"/>
                                            <a:chExt cx="1778" cy="43210"/>
                                          </a:xfrm>
                                        </wpg:grpSpPr>
                                        <wps:wsp>
                                          <wps:cNvPr id="30" name="Straight Connector 41"/>
                                          <wps:cNvCnPr>
                                            <a:cxnSpLocks/>
                                          </wps:cNvCnPr>
                                          <wps:spPr bwMode="auto">
                                            <a:xfrm>
                                              <a:off x="35" y="0"/>
                                              <a:ext cx="11" cy="43210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9050">
                                              <a:solidFill>
                                                <a:schemeClr val="tx2">
                                                  <a:lumMod val="75000"/>
                                                  <a:lumOff val="0"/>
                                                </a:schemeClr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noFill/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/>
                                        </wps:wsp>
                                        <wps:wsp>
                                          <wps:cNvPr id="31" name="Straight Connector 42"/>
                                          <wps:cNvCnPr>
                                            <a:cxnSpLocks/>
                                          </wps:cNvCnPr>
                                          <wps:spPr bwMode="auto">
                                            <a:xfrm>
                                              <a:off x="0" y="73"/>
                                              <a:ext cx="1778" cy="0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9050">
                                              <a:solidFill>
                                                <a:schemeClr val="tx2">
                                                  <a:lumMod val="75000"/>
                                                  <a:lumOff val="0"/>
                                                </a:schemeClr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noFill/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/>
                                        </wps:wsp>
                                      </wpg:grpSp>
                                      <wps:wsp>
                                        <wps:cNvPr id="32" name="Oval 2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6836"/>
                                            <a:ext cx="130" cy="86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  <wps:wsp>
                                        <wps:cNvPr id="33" name="Oval 26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8074"/>
                                            <a:ext cx="130" cy="86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  <wps:wsp>
                                        <wps:cNvPr id="34" name="Oval 27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9332"/>
                                            <a:ext cx="130" cy="87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  <wps:wsp>
                                        <wps:cNvPr id="35" name="Oval 2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10554"/>
                                            <a:ext cx="130" cy="86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</wpg:grpSp>
                                  </wpg:grpSp>
                                </wpg:grpSp>
                                <wpg:grpSp>
                                  <wpg:cNvPr id="36" name=" 12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718" y="11913"/>
                                      <a:ext cx="6820" cy="3386"/>
                                      <a:chOff x="718" y="11913"/>
                                      <a:chExt cx="6820" cy="3386"/>
                                    </a:xfrm>
                                  </wpg:grpSpPr>
                                  <wps:wsp>
                                    <wps:cNvPr id="37" name="Text Box 9"/>
                                    <wps:cNvSpPr txBox="1">
                                      <a:spLocks/>
                                    </wps:cNvSpPr>
                                    <wps:spPr bwMode="auto">
                                      <a:xfrm>
                                        <a:off x="974" y="11913"/>
                                        <a:ext cx="6564" cy="338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  <a:ext uri="{91240B29-F687-4F45-9708-019B960494DF}">
                                          <a14:hiddenLine xmlns:a14="http://schemas.microsoft.com/office/drawing/2010/main" w="6350">
                                            <a:solidFill>
                                              <a:srgbClr val="000000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txbx>
                                      <w:txbxContent>
                                        <w:p w:rsidR="00524020" w:rsidRPr="00340B00" w:rsidRDefault="00524020" w:rsidP="00340B00">
                                          <w:pPr>
                                            <w:rPr>
                                              <w:rFonts w:ascii="Roboto" w:hAnsi="Roboto"/>
                                              <w:b/>
                                              <w:color w:val="323E4F" w:themeColor="text2" w:themeShade="BF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B85680">
                                            <w:rPr>
                                              <w:rFonts w:ascii="Roboto" w:hAnsi="Roboto"/>
                                              <w:b/>
                                              <w:color w:val="323E4F" w:themeColor="text2" w:themeShade="BF"/>
                                              <w:sz w:val="24"/>
                                              <w:szCs w:val="24"/>
                                            </w:rPr>
                                            <w:t xml:space="preserve">E </w:t>
                                          </w:r>
                                          <w:r w:rsidR="007524DE" w:rsidRPr="00B85680">
                                            <w:rPr>
                                              <w:rFonts w:ascii="Roboto" w:hAnsi="Roboto"/>
                                              <w:b/>
                                              <w:color w:val="323E4F" w:themeColor="text2" w:themeShade="BF"/>
                                              <w:sz w:val="24"/>
                                              <w:szCs w:val="24"/>
                                            </w:rPr>
                                            <w:t xml:space="preserve">D U C A T I O N </w:t>
                                          </w:r>
                                        </w:p>
                                        <w:p w:rsidR="00524020" w:rsidRPr="0009616C" w:rsidRDefault="0009616C" w:rsidP="00524020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Mumbai University</w:t>
                                          </w:r>
                                        </w:p>
                                        <w:p w:rsidR="00524020" w:rsidRPr="00340B00" w:rsidRDefault="0009616C" w:rsidP="00524020">
                                          <w:pP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BSc in Computer Science (2017)</w:t>
                                          </w:r>
                                        </w:p>
                                        <w:p w:rsidR="00524020" w:rsidRPr="0009616C" w:rsidRDefault="0009616C" w:rsidP="00524020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M. H. </w:t>
                                          </w:r>
                                          <w:proofErr w:type="spellStart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Saboo</w:t>
                                          </w:r>
                                          <w:proofErr w:type="spellEnd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Siddik</w:t>
                                          </w:r>
                                          <w:proofErr w:type="spellEnd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Polytechnic</w:t>
                                          </w:r>
                                        </w:p>
                                        <w:p w:rsidR="0009616C" w:rsidRPr="00340B00" w:rsidRDefault="0009616C" w:rsidP="0009616C">
                                          <w:pP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Diploma in Computer Engineering</w:t>
                                          </w:r>
                                          <w:r w:rsidR="00524020" w:rsidRPr="00C3274C"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(2012)</w:t>
                                          </w:r>
                                        </w:p>
                                        <w:p w:rsidR="0009616C" w:rsidRPr="0009616C" w:rsidRDefault="000B1249" w:rsidP="0009616C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Vivek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Vidyalaya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Junior</w:t>
                                          </w:r>
                                          <w:r w:rsidR="0009616C"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College</w:t>
                                          </w:r>
                                        </w:p>
                                        <w:p w:rsidR="00524020" w:rsidRPr="00340B00" w:rsidRDefault="0009616C" w:rsidP="00524020">
                                          <w:pP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HSC </w:t>
                                          </w:r>
                                          <w:r w:rsidRPr="00C3274C"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(2007)</w:t>
                                          </w:r>
                                        </w:p>
                                        <w:p w:rsidR="0009616C" w:rsidRPr="0009616C" w:rsidRDefault="000B1249" w:rsidP="0009616C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Al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Ittehad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Urdu High</w:t>
                                          </w:r>
                                          <w:r w:rsidR="0009616C"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School</w:t>
                                          </w:r>
                                        </w:p>
                                        <w:p w:rsidR="00524020" w:rsidRPr="000B1249" w:rsidRDefault="0009616C" w:rsidP="00524020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SSC </w:t>
                                          </w:r>
                                          <w:r w:rsidRPr="00C3274C"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(2005)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38" name=" 118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18" y="12120"/>
                                        <a:ext cx="339" cy="3015"/>
                                        <a:chOff x="718" y="12120"/>
                                        <a:chExt cx="339" cy="3015"/>
                                      </a:xfrm>
                                    </wpg:grpSpPr>
                                    <wpg:grpSp>
                                      <wpg:cNvPr id="39" name="Group 46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777" y="12120"/>
                                          <a:ext cx="280" cy="3015"/>
                                          <a:chOff x="0" y="0"/>
                                          <a:chExt cx="1778" cy="14082"/>
                                        </a:xfrm>
                                      </wpg:grpSpPr>
                                      <wps:wsp>
                                        <wps:cNvPr id="40" name="Straight Connector 47"/>
                                        <wps:cNvCnPr>
                                          <a:cxnSpLocks/>
                                        </wps:cNvCnPr>
                                        <wps:spPr bwMode="auto">
                                          <a:xfrm>
                                            <a:off x="35" y="0"/>
                                            <a:ext cx="11" cy="14082"/>
                                          </a:xfrm>
                                          <a:prstGeom prst="line">
                                            <a:avLst/>
                                          </a:prstGeom>
                                          <a:noFill/>
                                          <a:ln w="19050"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noFill/>
                                              </a14:hiddenFill>
                                            </a:ext>
                                          </a:extLst>
                                        </wps:spPr>
                                        <wps:bodyPr/>
                                      </wps:wsp>
                                      <wps:wsp>
                                        <wps:cNvPr id="41" name="Straight Connector 48"/>
                                        <wps:cNvCnPr>
                                          <a:cxnSpLocks/>
                                        </wps:cNvCnPr>
                                        <wps:spPr bwMode="auto">
                                          <a:xfrm>
                                            <a:off x="0" y="73"/>
                                            <a:ext cx="1778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noFill/>
                                          <a:ln w="19050"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noFill/>
                                              </a14:hiddenFill>
                                            </a:ext>
                                          </a:extLst>
                                        </wps:spPr>
                                        <wps:bodyPr/>
                                      </wps:wsp>
                                    </wpg:grpSp>
                                    <wps:wsp>
                                      <wps:cNvPr id="42" name="Oval 50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20" y="12549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3" name="Oval 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20" y="13286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4" name="Oval 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18" y="13987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5" name="Oval 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18" y="14753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 131" o:spid="_x0000_s1026" style="position:absolute;margin-left:-.1pt;margin-top:-36pt;width:560.7pt;height:859.5pt;z-index:251715584" coordorigin="718" coordsize="11214,17190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">
                <v:rect id="Rectangle 6" o:spid="_x0000_s1027" style="position:absolute;left:7740;width:4192;height:17190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" fillcolor="#d6ecf6" stroked="f" strokeweight="1pt">
                  <v:path arrowok="t"/>
                </v:rect>
                <v:group id=" 130" o:spid="_x0000_s1028" style="position:absolute;left:718;top:429;width:10970;height:15276" coordorigin="718,429" coordsize="10970,15276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&#13;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" o:spid="_x0000_s1029" type="#_x0000_t202" style="position:absolute;left:851;top:1198;width:6735;height:45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" filled="f" stroked="f" strokeweight=".5pt">
                    <v:path arrowok="t"/>
                    <v:textbox>
                      <w:txbxContent>
                        <w:p w:rsidR="00DD2BBA" w:rsidRPr="0009616C" w:rsidRDefault="0009616C" w:rsidP="0009616C">
                          <w:pPr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616C">
                            <w:rPr>
                              <w:sz w:val="28"/>
                              <w:szCs w:val="28"/>
                            </w:rPr>
                            <w:sym w:font="Webdings" w:char="F0C8"/>
                          </w:r>
                          <w:r w:rsidRPr="0009616C">
                            <w:rPr>
                              <w:b/>
                              <w:sz w:val="28"/>
                              <w:szCs w:val="28"/>
                            </w:rPr>
                            <w:t xml:space="preserve">+91-9773984309 </w:t>
                          </w:r>
                          <w:r w:rsidR="000B1249">
                            <w:rPr>
                              <w:b/>
                              <w:sz w:val="28"/>
                              <w:szCs w:val="28"/>
                            </w:rPr>
                            <w:t>/ +91 7977878349</w:t>
                          </w:r>
                        </w:p>
                      </w:txbxContent>
                    </v:textbox>
                  </v:shape>
                  <v:group id=" 129" o:spid="_x0000_s1030" style="position:absolute;left:718;top:429;width:10970;height:15276" coordorigin="718,429" coordsize="10970,15276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">
                    <v:shape id="Text Box 7" o:spid="_x0000_s1031" type="#_x0000_t202" style="position:absolute;left:975;top:429;width:6765;height:98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" filled="f" stroked="f" strokeweight=".5pt">
                      <v:path arrowok="t"/>
                      <v:textbox>
                        <w:txbxContent>
                          <w:p w:rsidR="00DD47AD" w:rsidRPr="00340B00" w:rsidRDefault="0009616C" w:rsidP="00DD47AD">
                            <w:pPr>
                              <w:spacing w:after="0"/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</w:pPr>
                            <w:proofErr w:type="spellStart"/>
                            <w:r w:rsidRPr="00340B00"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  <w:t>Altaf</w:t>
                            </w:r>
                            <w:proofErr w:type="spellEnd"/>
                            <w:r w:rsidRPr="00340B00"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  <w:t xml:space="preserve"> Hussain Ansari</w:t>
                            </w:r>
                          </w:p>
                        </w:txbxContent>
                      </v:textbox>
                    </v:shape>
                    <v:group id=" 128" o:spid="_x0000_s1032" style="position:absolute;left:718;top:2036;width:10970;height:13669" coordorigin="718,2036" coordsize="10970,13669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">
                      <v:shape id="Text Box 18" o:spid="_x0000_s1033" type="#_x0000_t202" style="position:absolute;left:7890;top:8625;width:3798;height:2936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" filled="f" stroked="f" strokeweight=".5pt">
                        <v:path arrowok="t"/>
                        <v:textbox>
                          <w:txbxContent>
                            <w:p w:rsidR="00DD2BBA" w:rsidRPr="000B1249" w:rsidRDefault="0009616C" w:rsidP="00DD47AD">
                              <w:pPr>
                                <w:spacing w:after="0"/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</w:pPr>
                              <w:r w:rsidRPr="000B1249"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  <w:t>P R O F I</w:t>
                              </w:r>
                              <w:r w:rsidR="007524DE" w:rsidRPr="000B1249"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0B1249"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  <w:t>C I E N C Y</w:t>
                              </w:r>
                            </w:p>
                            <w:p w:rsidR="00DD2BBA" w:rsidRPr="000B1249" w:rsidRDefault="00DD2BBA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</w:p>
                            <w:p w:rsidR="00FB06C5" w:rsidRPr="000B1249" w:rsidRDefault="00E1446B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 w:rsidRPr="00C026F2">
                                <w:rPr>
                                  <w:rFonts w:ascii="Roboto" w:hAnsi="Roboto"/>
                                  <w:b/>
                                  <w:color w:val="44546A" w:themeColor="text2"/>
                                </w:rPr>
                                <w:t>.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NET Framework 4.6.2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|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4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.5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| 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4.0</w:t>
                              </w:r>
                            </w:p>
                            <w:p w:rsidR="00FB06C5" w:rsidRPr="000B1249" w:rsidRDefault="00C026F2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Visual Studio 2017 | 13 | 10 |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08</w:t>
                              </w:r>
                            </w:p>
                            <w:p w:rsidR="00FB06C5" w:rsidRDefault="00C026F2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SQL Server 2016 | 12 | 08 |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05</w:t>
                              </w:r>
                            </w:p>
                            <w:p w:rsidR="0009616C" w:rsidRPr="000B1249" w:rsidRDefault="00C026F2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Adobe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Photo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s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hop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CC | CS</w:t>
                              </w:r>
                            </w:p>
                            <w:p w:rsidR="0009616C" w:rsidRPr="000B1249" w:rsidRDefault="0009616C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CorelDraw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X8 | X7</w:t>
                              </w:r>
                            </w:p>
                            <w:p w:rsidR="008C38AC" w:rsidRPr="000B1249" w:rsidRDefault="008C38AC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MS Office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2016 | 13 | 10</w:t>
                              </w:r>
                            </w:p>
                          </w:txbxContent>
                        </v:textbox>
                      </v:shape>
                      <v:group id=" 127" o:spid="_x0000_s1034" style="position:absolute;left:718;top:2036;width:10771;height:13669" coordorigin="718,2036" coordsize="10771,13669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">
                        <v:shape id="Text Box 19" o:spid="_x0000_s1035" type="#_x0000_t202" style="position:absolute;left:7890;top:12105;width:3599;height:3600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" filled="f" stroked="f" strokeweight=".5pt">
                          <v:path arrowok="t"/>
                          <v:textbox>
                            <w:txbxContent>
                              <w:p w:rsidR="00DD2BBA" w:rsidRPr="000B1249" w:rsidRDefault="00DD2BBA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b/>
                                    <w:color w:val="44546A" w:themeColor="text2"/>
                                    <w:sz w:val="24"/>
                                    <w:szCs w:val="24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b/>
                                    <w:color w:val="44546A" w:themeColor="text2"/>
                                    <w:sz w:val="24"/>
                                    <w:szCs w:val="24"/>
                                  </w:rPr>
                                  <w:t>C O N T A C T   M E</w:t>
                                </w:r>
                              </w:p>
                              <w:p w:rsidR="00DD2BBA" w:rsidRPr="000B1249" w:rsidRDefault="00DD2BBA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</w:p>
                              <w:p w:rsidR="00685C06" w:rsidRPr="000B1249" w:rsidRDefault="00685C06" w:rsidP="00685C06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+91 97739 84309</w:t>
                                </w:r>
                              </w:p>
                              <w:p w:rsidR="00685C06" w:rsidRPr="000B1249" w:rsidRDefault="00685C06" w:rsidP="00685C06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+91 </w:t>
                                </w: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79778 78</w:t>
                                </w: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3</w:t>
                                </w: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4</w:t>
                                </w: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9</w:t>
                                </w:r>
                              </w:p>
                              <w:p w:rsidR="00DD2BBA" w:rsidRPr="000B1249" w:rsidRDefault="0009616C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aali5010</w:t>
                                </w:r>
                                <w:r w:rsidR="00FB06C5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@gmail.com</w:t>
                                </w:r>
                              </w:p>
                              <w:p w:rsidR="00FB06C5" w:rsidRPr="000B1249" w:rsidRDefault="0009616C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aali5010@outlook</w:t>
                                </w:r>
                                <w:r w:rsidR="00FB06C5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.com</w:t>
                                </w:r>
                              </w:p>
                              <w:p w:rsidR="00FB06C5" w:rsidRPr="000B1249" w:rsidRDefault="0009616C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LinkedIn</w:t>
                                </w:r>
                                <w:r w:rsidR="00FB06C5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: @</w:t>
                                </w: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altaf-ansari</w:t>
                                </w:r>
                                <w:proofErr w:type="spellEnd"/>
                              </w:p>
                              <w:p w:rsidR="00FB06C5" w:rsidRPr="000B1249" w:rsidRDefault="00FB06C5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</w:p>
                              <w:p w:rsidR="0009616C" w:rsidRPr="000B1249" w:rsidRDefault="00FB06C5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685C06">
                                  <w:rPr>
                                    <w:rFonts w:ascii="Roboto" w:hAnsi="Roboto"/>
                                    <w:color w:val="44546A" w:themeColor="text2"/>
                                    <w:u w:val="single"/>
                                  </w:rPr>
                                  <w:t>Address</w:t>
                                </w:r>
                                <w:r w:rsidR="0009616C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:</w:t>
                                </w: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 </w:t>
                                </w:r>
                                <w:r w:rsidR="0009616C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510/B1 </w:t>
                                </w:r>
                              </w:p>
                              <w:p w:rsidR="0009616C" w:rsidRPr="000B1249" w:rsidRDefault="0009616C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Monarch Qureshi </w:t>
                                </w: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Bldg</w:t>
                                </w:r>
                                <w:proofErr w:type="spellEnd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, </w:t>
                                </w:r>
                              </w:p>
                              <w:p w:rsidR="0009616C" w:rsidRPr="000B1249" w:rsidRDefault="0009616C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Behram</w:t>
                                </w:r>
                                <w:proofErr w:type="spellEnd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 Baugh, </w:t>
                                </w: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Jogeshwari</w:t>
                                </w:r>
                                <w:proofErr w:type="spellEnd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 (W),</w:t>
                                </w:r>
                              </w:p>
                              <w:p w:rsidR="00FB06C5" w:rsidRPr="000B1249" w:rsidRDefault="0009616C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Mumbai 400 102</w:t>
                                </w:r>
                              </w:p>
                            </w:txbxContent>
                          </v:textbox>
                        </v:shape>
                        <v:group id=" 126" o:spid="_x0000_s1036" style="position:absolute;left:718;top:2036;width:10622;height:13263" coordorigin="718,2036" coordsize="10622,13263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">
                          <v:group id=" 125" o:spid="_x0000_s1037" style="position:absolute;left:719;top:2036;width:10621;height:9668" coordorigin="719,2036" coordsize="10621,9668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">
                            <v:group id=" 124" o:spid="_x0000_s1038" style="position:absolute;left:719;top:2036;width:10621;height:5995" coordorigin="719,2036" coordsize="10621,5995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">
                              <v:shape id="Text Box 8" o:spid="_x0000_s1039" type="#_x0000_t202" style="position:absolute;left:7890;top:2057;width:3450;height:5974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" filled="f" stroked="f" strokeweight=".5pt">
                                <v:path arrowok="t"/>
                                <v:textbox>
                                  <w:txbxContent>
                                    <w:p w:rsidR="00DD47AD" w:rsidRPr="000B1249" w:rsidRDefault="009C2602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 xml:space="preserve">S U M </w:t>
                                      </w: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>M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 xml:space="preserve"> A R Y</w:t>
                                      </w:r>
                                    </w:p>
                                    <w:p w:rsidR="00DD47AD" w:rsidRPr="000B1249" w:rsidRDefault="00DD47AD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09616C" w:rsidRPr="000B1249" w:rsidRDefault="0009616C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Total </w:t>
                                      </w:r>
                                      <w:r w:rsidR="00E461B7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>8 y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 xml:space="preserve">ears 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of competitive experience of working on complete Windows and Web Development, and Designing life cycle involving planning, development, documentation, testing and maintenance in the 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 xml:space="preserve">IT industry 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covering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Microsoft Technology, namely, ASP.NET C#, </w:t>
                                      </w:r>
                                      <w:r w:rsidR="008C38AC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MS SQL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,</w:t>
                                      </w:r>
                                      <w:r w:rsidR="00FB2C0B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XML,</w:t>
                                      </w:r>
                                      <w:r w:rsidR="00092F85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WPF,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MVC, LINQ,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SignalR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, HTML, jQuery, JavaScript, CSS, and working knowledge of PHP with MySQL and WordPress </w:t>
                                      </w:r>
                                    </w:p>
                                    <w:p w:rsidR="0009616C" w:rsidRPr="000B1249" w:rsidRDefault="0009616C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DD47AD" w:rsidRPr="000B1249" w:rsidRDefault="00685C06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685C06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>4+</w:t>
                                      </w:r>
                                      <w:r w:rsidR="000B1249" w:rsidRPr="00685C06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 xml:space="preserve"> years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of 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experience in managing and guiding team members through</w:t>
                                      </w:r>
                                      <w:r w:rsidR="00E461B7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out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r w:rsidR="00E461B7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various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project pipelines</w:t>
                                      </w:r>
                                    </w:p>
                                  </w:txbxContent>
                                </v:textbox>
                              </v:shape>
                              <v:group id=" 121" o:spid="_x0000_s1040" style="position:absolute;left:719;top:2036;width:6805;height:4099" coordorigin="719,2036" coordsize="6805,4099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">
                                <v:shape id=" 92" o:spid="_x0000_s1041" type="#_x0000_t202" style="position:absolute;left:960;top:2036;width:6564;height:4099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" filled="f" stroked="f" strokeweight=".5pt">
                                  <v:path arrowok="t"/>
                                  <v:textbox>
                                    <w:txbxContent>
                                      <w:p w:rsidR="008C38AC" w:rsidRP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</w:pPr>
                                        <w:bookmarkStart w:id="1" w:name="_GoBack"/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>A</w:t>
                                        </w:r>
                                        <w:r w:rsidR="008C38AC" w:rsidRPr="00B85680"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 xml:space="preserve">C </w:t>
                                        </w:r>
                                        <w:proofErr w:type="spellStart"/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>C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 xml:space="preserve"> O M P L I S H M E N T S</w:t>
                                        </w:r>
                                      </w:p>
                                      <w:p w:rsidR="008C38AC" w:rsidRPr="00340B00" w:rsidRDefault="008C38AC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>Desi</w:t>
                                        </w:r>
                                        <w:r w:rsidR="00340B00"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gned and developed </w:t>
                                        </w:r>
                                        <w:r w:rsidR="00340B00"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50+ web applications</w:t>
                                        </w:r>
                                        <w:r w:rsid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and </w:t>
                                        </w:r>
                                        <w:r w:rsidR="00340B00"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websites, 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and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20+ </w:t>
                                        </w:r>
                                        <w:r w:rsidR="00340B00"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desktop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 applications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</w:t>
                                        </w:r>
                                      </w:p>
                                      <w:p w:rsidR="008C38AC" w:rsidRP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Managed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4-5 projects simultaneously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along with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handling 12-15 members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in respective teams</w:t>
                                        </w:r>
                                      </w:p>
                                      <w:p w:rsidR="008C38AC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Coordinated with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external as well as the internal stakeholder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of all the projects taken up in the 3 firms</w:t>
                                        </w:r>
                                      </w:p>
                                      <w:p w:rsid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Trained </w:t>
                                        </w:r>
                                        <w:r w:rsid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25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+ new </w:t>
                                        </w:r>
                                        <w:proofErr w:type="spellStart"/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joinees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in the technical aspects, and worked towards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their upskilling</w:t>
                                        </w:r>
                                      </w:p>
                                      <w:p w:rsidR="00340B00" w:rsidRP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Worked as an active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member of the interviewing panel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at </w:t>
                                        </w:r>
                                        <w:proofErr w:type="spellStart"/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>Prothious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Engineering Services Pvt. Ltd.; and thus contributed towards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growing the IT department from 2 member to 35+ member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today </w:t>
                                        </w:r>
                                        <w:bookmarkEnd w:id="1"/>
                                      </w:p>
                                    </w:txbxContent>
                                  </v:textbox>
                                </v:shape>
                                <v:group id=" 120" o:spid="_x0000_s1042" style="position:absolute;left:719;top:2243;width:324;height:3655" coordorigin="719,2243" coordsize="324,3655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">
                                  <v:group id="Group 46" o:spid="_x0000_s1043" style="position:absolute;left:777;top:2243;width:266;height:3655" coordsize="1778,14082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">
                                    <v:line id="Straight Connector 47" o:spid="_x0000_s1044" style="position:absolute;visibility:visible;mso-wrap-style:square" from="35,0" to="46,14082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" strokecolor="#323e4f [2415]" strokeweight="1.5pt">
                                      <v:stroke joinstyle="miter"/>
                                      <o:lock v:ext="edit" shapetype="f"/>
                                    </v:line>
                                    <v:line id="Straight Connector 48" o:spid="_x0000_s1045" style="position:absolute;visibility:visible;mso-wrap-style:square" from="0,73" to="1778,73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" strokecolor="#323e4f [2415]" strokeweight="1.5pt">
                                      <v:stroke joinstyle="miter"/>
                                      <o:lock v:ext="edit" shapetype="f"/>
                                    </v:line>
                                  </v:group>
                                  <v:oval id="Oval 50" o:spid="_x0000_s1046" style="position:absolute;left:719;top:2635;width:130;height:82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&#13;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47" style="position:absolute;left:719;top:3287;width:130;height:82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&#13;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48" style="position:absolute;left:719;top:3946;width:130;height:82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&#13;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49" style="position:absolute;left:721;top:4591;width:130;height:82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&#13;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50" style="position:absolute;left:721;top:5248;width:130;height:82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" fillcolor="#323e4f [2415]" stroked="f" strokeweight="1pt">
                                    <v:stroke joinstyle="miter"/>
                                    <v:path arrowok="t"/>
                                  </v:oval>
                                </v:group>
                              </v:group>
                            </v:group>
                            <v:group id=" 122" o:spid="_x0000_s1051" style="position:absolute;left:721;top:6255;width:6989;height:5449" coordorigin="721,6255" coordsize="6989,5449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">
                              <v:shape id="Text Box 1" o:spid="_x0000_s1052" type="#_x0000_t202" style="position:absolute;left:975;top:6255;width:6735;height:5449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" filled="f" stroked="f" strokeweight=".5pt">
                                <v:path arrowok="t"/>
                                <v:textbox>
                                  <w:txbxContent>
                                    <w:p w:rsidR="00DD47AD" w:rsidRPr="00340B00" w:rsidRDefault="008B743B" w:rsidP="008B743B">
                                      <w:pPr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X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P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R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I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N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C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</w:p>
                                    <w:p w:rsidR="00DD47AD" w:rsidRPr="0009616C" w:rsidRDefault="0009616C" w:rsidP="008B743B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Deputy Manager Development</w:t>
                                      </w:r>
                                    </w:p>
                                    <w:p w:rsidR="008B743B" w:rsidRPr="00C3274C" w:rsidRDefault="0009616C" w:rsidP="008B743B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Prothious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Engineering Services (Apr </w:t>
                                      </w:r>
                                      <w:r w:rsidR="00DD47AD"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20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18 – Present)</w:t>
                                      </w:r>
                                    </w:p>
                                    <w:p w:rsidR="00340B00" w:rsidRDefault="00340B00" w:rsidP="000B1249">
                                      <w:pP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Planning and scheduling the projects </w:t>
                                      </w:r>
                                      <w:r w:rsidR="00C026F2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effectively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by identifying their respective requirements, </w:t>
                                      </w:r>
                                      <w:r w:rsidR="00685C06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and 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ensuring completion in a timely manner</w:t>
                                      </w:r>
                                    </w:p>
                                    <w:p w:rsidR="00524020" w:rsidRPr="0009616C" w:rsidRDefault="000B1249" w:rsidP="00524020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 xml:space="preserve">Team Leader - </w:t>
                                      </w:r>
                                      <w:r w:rsidR="0009616C"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Software Develop</w:t>
                                      </w:r>
                                      <w:r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ment</w:t>
                                      </w:r>
                                    </w:p>
                                    <w:p w:rsidR="00524020" w:rsidRPr="00C3274C" w:rsidRDefault="0009616C" w:rsidP="00524020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P</w:t>
                                      </w:r>
                                      <w:r w:rsidR="000B1249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rothious</w:t>
                                      </w:r>
                                      <w:proofErr w:type="spellEnd"/>
                                      <w:r w:rsidR="000B1249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Engineering Services (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Dec</w:t>
                                      </w:r>
                                      <w:r w:rsidR="00524020"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20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14 – </w:t>
                                      </w:r>
                                      <w:r w:rsidR="000B1249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Mar 2018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)</w:t>
                                      </w:r>
                                    </w:p>
                                    <w:p w:rsidR="00524020" w:rsidRDefault="00340B00" w:rsidP="00524020">
                                      <w:pP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Devising, developing, and implementing</w:t>
                                      </w:r>
                                      <w:r w:rsidR="000B1249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numerous applications</w:t>
                                      </w:r>
                                      <w:r w:rsidR="00685C06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to </w:t>
                                      </w:r>
                                      <w:r w:rsidR="00685C06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efficiently regulate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the processes of the team and the organization</w:t>
                                      </w:r>
                                    </w:p>
                                    <w:p w:rsidR="0009616C" w:rsidRPr="0009616C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Sr. Web Developer</w:t>
                                      </w:r>
                                    </w:p>
                                    <w:p w:rsidR="0009616C" w:rsidRPr="00C3274C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Pr</w:t>
                                      </w:r>
                                      <w:r w:rsidR="000B1249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akash Entertainment Pvt. Ltd. (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May</w:t>
                                      </w:r>
                                      <w:r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20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14 – Dec 2014)</w:t>
                                      </w:r>
                                    </w:p>
                                    <w:p w:rsidR="0009616C" w:rsidRDefault="008C38AC" w:rsidP="0009616C">
                                      <w:pP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Development</w:t>
                                      </w:r>
                                      <w:r w:rsidR="000B1249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and designing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of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a number of news portal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s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 w:rsidR="00340B00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and online streaming applications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</w:p>
                                    <w:p w:rsidR="00524020" w:rsidRPr="0009616C" w:rsidRDefault="0009616C" w:rsidP="00524020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Web Developer</w:t>
                                      </w:r>
                                    </w:p>
                                    <w:p w:rsidR="00524020" w:rsidRPr="00C3274C" w:rsidRDefault="0009616C" w:rsidP="00524020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Zyan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Technologies Pvt. Ltd. (Jan 2011</w:t>
                                      </w:r>
                                      <w:r w:rsidR="00524020"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– 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May 2014)</w:t>
                                      </w:r>
                                    </w:p>
                                    <w:p w:rsidR="00DC70E0" w:rsidRPr="00524020" w:rsidRDefault="008C38AC" w:rsidP="00DC70E0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Analyzing user requirements, web designing and development coding, and GUI of the project, reports along with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graphic designing</w:t>
                                      </w:r>
                                    </w:p>
                                  </w:txbxContent>
                                </v:textbox>
                              </v:shape>
                              <v:group id=" 119" o:spid="_x0000_s1053" style="position:absolute;left:721;top:6465;width:337;height:4963" coordorigin="721,6465" coordsize="337,4963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">
                                <v:group id="Group 43" o:spid="_x0000_s1054" style="position:absolute;left:785;top:6465;width:273;height:4963" coordsize="1778,43210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">
                                  <v:line id="Straight Connector 41" o:spid="_x0000_s1055" style="position:absolute;visibility:visible;mso-wrap-style:square" from="35,0" to="46,43210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" strokecolor="#323e4f [2415]" strokeweight="1.5pt">
                                    <v:stroke joinstyle="miter"/>
                                    <o:lock v:ext="edit" shapetype="f"/>
                                  </v:line>
                                  <v:line id="Straight Connector 42" o:spid="_x0000_s1056" style="position:absolute;visibility:visible;mso-wrap-style:square" from="0,73" to="1778,73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" strokecolor="#323e4f [2415]" strokeweight="1.5pt">
                                    <v:stroke joinstyle="miter"/>
                                    <o:lock v:ext="edit" shapetype="f"/>
                                  </v:line>
                                </v:group>
                                <v:oval id="Oval 25" o:spid="_x0000_s1057" style="position:absolute;left:721;top:6836;width:130;height:86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" fillcolor="#323e4f [2415]" stroked="f" strokeweight="1pt">
                                  <v:stroke joinstyle="miter"/>
                                  <v:path arrowok="t"/>
                                </v:oval>
                                <v:oval id="Oval 26" o:spid="_x0000_s1058" style="position:absolute;left:721;top:8074;width:130;height:86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" fillcolor="#323e4f [2415]" stroked="f" strokeweight="1pt">
                                  <v:stroke joinstyle="miter"/>
                                  <v:path arrowok="t"/>
                                </v:oval>
                                <v:oval id="Oval 27" o:spid="_x0000_s1059" style="position:absolute;left:721;top:9332;width:130;height:87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" fillcolor="#323e4f [2415]" stroked="f" strokeweight="1pt">
                                  <v:stroke joinstyle="miter"/>
                                  <v:path arrowok="t"/>
                                </v:oval>
                                <v:oval id="Oval 28" o:spid="_x0000_s1060" style="position:absolute;left:721;top:10554;width:130;height:86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" fillcolor="#323e4f [2415]" stroked="f" strokeweight="1pt">
                                  <v:stroke joinstyle="miter"/>
                                  <v:path arrowok="t"/>
                                </v:oval>
                              </v:group>
                            </v:group>
                          </v:group>
                          <v:group id=" 123" o:spid="_x0000_s1061" style="position:absolute;left:718;top:11913;width:6820;height:3386" coordorigin="718,11913" coordsize="6820,3386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">
                            <v:shape id="Text Box 9" o:spid="_x0000_s1062" type="#_x0000_t202" style="position:absolute;left:974;top:11913;width:6564;height:3386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" filled="f" stroked="f" strokeweight=".5pt">
                              <v:path arrowok="t"/>
                              <v:textbox>
                                <w:txbxContent>
                                  <w:p w:rsidR="00524020" w:rsidRPr="00340B00" w:rsidRDefault="00524020" w:rsidP="00340B00">
                                    <w:pPr>
                                      <w:rPr>
                                        <w:rFonts w:ascii="Roboto" w:hAnsi="Roboto"/>
                                        <w:b/>
                                        <w:color w:val="323E4F" w:themeColor="text2" w:themeShade="BF"/>
                                        <w:sz w:val="24"/>
                                        <w:szCs w:val="24"/>
                                      </w:rPr>
                                    </w:pPr>
                                    <w:r w:rsidRPr="00B85680">
                                      <w:rPr>
                                        <w:rFonts w:ascii="Roboto" w:hAnsi="Roboto"/>
                                        <w:b/>
                                        <w:color w:val="323E4F" w:themeColor="text2" w:themeShade="BF"/>
                                        <w:sz w:val="24"/>
                                        <w:szCs w:val="24"/>
                                      </w:rPr>
                                      <w:t xml:space="preserve">E </w:t>
                                    </w:r>
                                    <w:r w:rsidR="007524DE" w:rsidRPr="00B85680">
                                      <w:rPr>
                                        <w:rFonts w:ascii="Roboto" w:hAnsi="Roboto"/>
                                        <w:b/>
                                        <w:color w:val="323E4F" w:themeColor="text2" w:themeShade="BF"/>
                                        <w:sz w:val="24"/>
                                        <w:szCs w:val="24"/>
                                      </w:rPr>
                                      <w:t xml:space="preserve">D U C A T I O N </w:t>
                                    </w:r>
                                  </w:p>
                                  <w:p w:rsidR="00524020" w:rsidRPr="0009616C" w:rsidRDefault="0009616C" w:rsidP="00524020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>Mumbai University</w:t>
                                    </w:r>
                                  </w:p>
                                  <w:p w:rsidR="00524020" w:rsidRPr="00340B00" w:rsidRDefault="0009616C" w:rsidP="00524020">
                                    <w:pP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BSc in Computer Science (2017)</w:t>
                                    </w:r>
                                  </w:p>
                                  <w:p w:rsidR="00524020" w:rsidRPr="0009616C" w:rsidRDefault="0009616C" w:rsidP="00524020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M. H. </w:t>
                                    </w:r>
                                    <w:proofErr w:type="spellStart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>Saboo</w:t>
                                    </w:r>
                                    <w:proofErr w:type="spellEnd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>Siddik</w:t>
                                    </w:r>
                                    <w:proofErr w:type="spellEnd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Polytechnic</w:t>
                                    </w:r>
                                  </w:p>
                                  <w:p w:rsidR="0009616C" w:rsidRPr="00340B00" w:rsidRDefault="0009616C" w:rsidP="0009616C">
                                    <w:pP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Diploma in Computer Engineering</w:t>
                                    </w:r>
                                    <w:r w:rsidR="00524020" w:rsidRPr="00C3274C"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(2012)</w:t>
                                    </w:r>
                                  </w:p>
                                  <w:p w:rsidR="0009616C" w:rsidRPr="0009616C" w:rsidRDefault="000B1249" w:rsidP="0009616C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>Vivek</w:t>
                                    </w:r>
                                    <w:proofErr w:type="spellEnd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>Vidyalaya</w:t>
                                    </w:r>
                                    <w:proofErr w:type="spellEnd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Junior</w:t>
                                    </w:r>
                                    <w:r w:rsidR="0009616C"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College</w:t>
                                    </w:r>
                                  </w:p>
                                  <w:p w:rsidR="00524020" w:rsidRPr="00340B00" w:rsidRDefault="0009616C" w:rsidP="00524020">
                                    <w:pP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HSC </w:t>
                                    </w:r>
                                    <w:r w:rsidRPr="00C3274C"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(2007)</w:t>
                                    </w:r>
                                  </w:p>
                                  <w:p w:rsidR="0009616C" w:rsidRPr="0009616C" w:rsidRDefault="000B1249" w:rsidP="0009616C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Al </w:t>
                                    </w:r>
                                    <w:proofErr w:type="spellStart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>Ittehad</w:t>
                                    </w:r>
                                    <w:proofErr w:type="spellEnd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Urdu High</w:t>
                                    </w:r>
                                    <w:r w:rsidR="0009616C"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School</w:t>
                                    </w:r>
                                  </w:p>
                                  <w:p w:rsidR="00524020" w:rsidRPr="000B1249" w:rsidRDefault="0009616C" w:rsidP="00524020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SSC </w:t>
                                    </w:r>
                                    <w:r w:rsidRPr="00C3274C"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(2005)</w:t>
                                    </w:r>
                                  </w:p>
                                </w:txbxContent>
                              </v:textbox>
                            </v:shape>
                            <v:group id=" 118" o:spid="_x0000_s1063" style="position:absolute;left:718;top:12120;width:339;height:3015" coordorigin="718,12120" coordsize="339,3015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">
                              <v:group id="Group 46" o:spid="_x0000_s1064" style="position:absolute;left:777;top:12120;width:280;height:3015" coordsize="1778,14082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">
                                <v:line id="Straight Connector 47" o:spid="_x0000_s1065" style="position:absolute;visibility:visible;mso-wrap-style:square" from="35,0" to="46,14082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" strokecolor="#323e4f [2415]" strokeweight="1.5pt">
                                  <v:stroke joinstyle="miter"/>
                                  <o:lock v:ext="edit" shapetype="f"/>
                                </v:line>
                                <v:line id="Straight Connector 48" o:spid="_x0000_s1066" style="position:absolute;visibility:visible;mso-wrap-style:square" from="0,73" to="1778,73" o:connectortype="straight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" strokecolor="#323e4f [2415]" strokeweight="1.5pt">
                                  <v:stroke joinstyle="miter"/>
                                  <o:lock v:ext="edit" shapetype="f"/>
                                </v:line>
                              </v:group>
                              <v:oval id="Oval 50" o:spid="_x0000_s1067" style="position:absolute;left:720;top:12549;width:131;height:71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" fillcolor="#323e4f [2415]" stroked="f" strokeweight="1pt">
                                <v:stroke joinstyle="miter"/>
                                <v:path arrowok="t"/>
                              </v:oval>
                              <v:oval id="Oval 51" o:spid="_x0000_s1068" style="position:absolute;left:720;top:13286;width:131;height:71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" fillcolor="#323e4f [2415]" stroked="f" strokeweight="1pt">
                                <v:stroke joinstyle="miter"/>
                                <v:path arrowok="t"/>
                              </v:oval>
                              <v:oval id="Oval 51" o:spid="_x0000_s1069" style="position:absolute;left:718;top:13987;width:131;height:71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" fillcolor="#323e4f [2415]" stroked="f" strokeweight="1pt">
                                <v:stroke joinstyle="miter"/>
                                <v:path arrowok="t"/>
                              </v:oval>
                              <v:oval id="Oval 51" o:spid="_x0000_s1070" style="position:absolute;left:718;top:14753;width:131;height:71;visibility:visible;mso-wrap-style:square;v-text-anchor:middl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" fillcolor="#323e4f [2415]" stroked="f" strokeweight="1pt">
                                <v:stroke joinstyle="miter"/>
                                <v:path arrowok="t"/>
                              </v:oval>
                            </v:group>
                          </v:group>
                        </v:group>
                      </v:group>
                    </v:group>
                  </v:group>
                </v:group>
              </v:group>
            </w:pict>
          </mc:Fallback>
        </mc:AlternateContent>
      </w:r>
    </w:p>
    <w:sectPr w:rsidR="00272D01" w:rsidSect="00E4343C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3B6D" w:rsidRDefault="00F43B6D" w:rsidP="00DD47AD">
      <w:pPr>
        <w:spacing w:after="0" w:line="240" w:lineRule="auto"/>
      </w:pPr>
      <w:r>
        <w:separator/>
      </w:r>
    </w:p>
  </w:endnote>
  <w:endnote w:type="continuationSeparator" w:id="0">
    <w:p w:rsidR="00F43B6D" w:rsidRDefault="00F43B6D" w:rsidP="00DD4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decorative"/>
    <w:pitch w:val="variable"/>
    <w:sig w:usb0="00000000" w:usb1="10000000" w:usb2="00000000" w:usb3="00000000" w:csb0="80000000" w:csb1="00000000"/>
  </w:font>
  <w:font w:name="Bebas">
    <w:altName w:val="Calibri"/>
    <w:charset w:val="00"/>
    <w:family w:val="auto"/>
    <w:pitch w:val="variable"/>
    <w:sig w:usb0="00000003" w:usb1="00000000" w:usb2="00000000" w:usb3="00000000" w:csb0="00000001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3B6D" w:rsidRDefault="00F43B6D" w:rsidP="00DD47AD">
      <w:pPr>
        <w:spacing w:after="0" w:line="240" w:lineRule="auto"/>
      </w:pPr>
      <w:r>
        <w:separator/>
      </w:r>
    </w:p>
  </w:footnote>
  <w:footnote w:type="continuationSeparator" w:id="0">
    <w:p w:rsidR="00F43B6D" w:rsidRDefault="00F43B6D" w:rsidP="00DD47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C620A"/>
    <w:multiLevelType w:val="hybridMultilevel"/>
    <w:tmpl w:val="C004CAD6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25F5773"/>
    <w:multiLevelType w:val="hybridMultilevel"/>
    <w:tmpl w:val="2FAA000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LEwNTU0NTQxsDRS0lEKTi0uzszPAykwrAUAL9e09CwAAAA="/>
  </w:docVars>
  <w:rsids>
    <w:rsidRoot w:val="008E07AA"/>
    <w:rsid w:val="0003564A"/>
    <w:rsid w:val="00092D0B"/>
    <w:rsid w:val="00092F85"/>
    <w:rsid w:val="0009616C"/>
    <w:rsid w:val="000B1249"/>
    <w:rsid w:val="00222052"/>
    <w:rsid w:val="0022408D"/>
    <w:rsid w:val="00272D01"/>
    <w:rsid w:val="00340B00"/>
    <w:rsid w:val="0038237A"/>
    <w:rsid w:val="004B3D23"/>
    <w:rsid w:val="00524020"/>
    <w:rsid w:val="005D3C53"/>
    <w:rsid w:val="006610BE"/>
    <w:rsid w:val="00685C06"/>
    <w:rsid w:val="006F5C9A"/>
    <w:rsid w:val="007055DD"/>
    <w:rsid w:val="007524DE"/>
    <w:rsid w:val="007E0AED"/>
    <w:rsid w:val="007E676A"/>
    <w:rsid w:val="007F0F25"/>
    <w:rsid w:val="008B743B"/>
    <w:rsid w:val="008C086E"/>
    <w:rsid w:val="008C38AC"/>
    <w:rsid w:val="008E07AA"/>
    <w:rsid w:val="009213C7"/>
    <w:rsid w:val="00943C8E"/>
    <w:rsid w:val="009C2602"/>
    <w:rsid w:val="00A95621"/>
    <w:rsid w:val="00AA6BE0"/>
    <w:rsid w:val="00AB1522"/>
    <w:rsid w:val="00AC4FB8"/>
    <w:rsid w:val="00AF7A0D"/>
    <w:rsid w:val="00B40E4E"/>
    <w:rsid w:val="00B73695"/>
    <w:rsid w:val="00B85680"/>
    <w:rsid w:val="00BB3D20"/>
    <w:rsid w:val="00C026F2"/>
    <w:rsid w:val="00C10850"/>
    <w:rsid w:val="00C3274C"/>
    <w:rsid w:val="00C450D0"/>
    <w:rsid w:val="00C92A69"/>
    <w:rsid w:val="00CA7A65"/>
    <w:rsid w:val="00CB7697"/>
    <w:rsid w:val="00D917E6"/>
    <w:rsid w:val="00D9364E"/>
    <w:rsid w:val="00DB5AA5"/>
    <w:rsid w:val="00DC70E0"/>
    <w:rsid w:val="00DD2BBA"/>
    <w:rsid w:val="00DD47AD"/>
    <w:rsid w:val="00E1446B"/>
    <w:rsid w:val="00E4343C"/>
    <w:rsid w:val="00E461B7"/>
    <w:rsid w:val="00F43B6D"/>
    <w:rsid w:val="00FB06C5"/>
    <w:rsid w:val="00FB2C0B"/>
    <w:rsid w:val="00FE6E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74577"/>
  <w15:docId w15:val="{208894A3-DBEA-4645-8999-BC775D269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A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7AD"/>
  </w:style>
  <w:style w:type="paragraph" w:styleId="Footer">
    <w:name w:val="footer"/>
    <w:basedOn w:val="Normal"/>
    <w:link w:val="FooterChar"/>
    <w:uiPriority w:val="99"/>
    <w:unhideWhenUsed/>
    <w:rsid w:val="00DD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7AD"/>
  </w:style>
  <w:style w:type="character" w:styleId="Hyperlink">
    <w:name w:val="Hyperlink"/>
    <w:basedOn w:val="DefaultParagraphFont"/>
    <w:uiPriority w:val="99"/>
    <w:unhideWhenUsed/>
    <w:rsid w:val="00DD2BB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8A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38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di Adi Prasetya</dc:creator>
  <cp:keywords/>
  <dc:description/>
  <cp:lastModifiedBy>Altaf Ansari</cp:lastModifiedBy>
  <cp:revision>5</cp:revision>
  <dcterms:created xsi:type="dcterms:W3CDTF">2019-05-17T04:19:00Z</dcterms:created>
  <dcterms:modified xsi:type="dcterms:W3CDTF">2019-05-17T04:21:00Z</dcterms:modified>
</cp:coreProperties>
</file>